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14</w:t>
      </w:r>
      <w:r>
        <w:t xml:space="preserve"> </w:t>
      </w:r>
      <w:r>
        <w:t xml:space="preserve">มิ.ย.</w:t>
      </w:r>
      <w:r>
        <w:t xml:space="preserve"> </w:t>
      </w:r>
      <w:r>
        <w:t xml:space="preserve">64)</w:t>
      </w:r>
    </w:p>
    <w:p>
      <w:pPr>
        <w:pStyle w:val="Date"/>
      </w:pPr>
      <w:r>
        <w:t xml:space="preserve">วันจันทร์ที่</w:t>
      </w:r>
      <w:r>
        <w:t xml:space="preserve"> </w:t>
      </w:r>
      <w:r>
        <w:t xml:space="preserve">14</w:t>
      </w:r>
      <w:r>
        <w:t xml:space="preserve"> </w:t>
      </w:r>
      <w:r>
        <w:t xml:space="preserve">มิถุนายน</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จากนั้นอังกฤษมาพลาดได้ประตูที่ 2 เมสัน ให้ซัดจ่อออกไปอย่างน่าเสียดายค่ะ ส่วนเวลาที่เหลือนี่ทำอะไรกันไม่ได้นะคะ นี่ค่ะ จังหวะลูกที่ 2 เกือบได้แล้วค้ะ ก็ทำให้จบเกมนี้อังกฤษเฉียดชนะโครเอเชียเก็บ 3 แต้ม ขึ้นรั้งตำแหน่ง เจอกับสาธารณรัฐเช็กคืนวันอังคารหน้านะคะ หลังเกมผู้จัดการทีมชาติอังกฤษประทับใจค่ะ ในแม็กซ์แรกค่ะ มีช่วงเวลาที่จังหวะการเล่นแผ่วไปบ้าง เพราะว่าสภาพอากาศนี่ร้อน แต่ว่าเกมส่วนใหญ่ควบคุมได้หมดค่ะ ก็ดีใจกับ 3 คะแนนแรกของอังกฤษค่ะ ก็ทำให้ตอนนี้อังกฤษนะคะ ผ่านพ้นไป 1 นัด เก็บได้ 3 คะแนน รั้งตำแหน่ง เป็นสก็อตแลนต์ 3 เซ็น และอันดับ 4 ของโครเอเชีย นอกจากนั้นค่ะ ผลงานของออสเตรียนะคะ ผลงานของออสเตเลีย ตั้งแต่ร่วมกันแข่งขันศึกยูโร3 ประตูต่อ 1 ค่ะ เป็นเกมการแข่งขันในกลุ่ม C เตะกันที่โรมาเนียค่ะ ประเทศโรมันนี่ ออสเรียที่ผ่านเข้ามาเล่นในรอบสุดท้าย นี่ได้ประตูขึ้นนำเลยค่ะ ก็เป็นสเตฟาน ไรเนอร์ นะคะ ยิงเข้าไปค่ะ คนจ่ายบอลนี้เป็นมาเชล มาเร่อค่ะ นาที 28 ดอนเมอซีเรเนีย ปาเดฟ ก็ทำให้จบ 45 นาทีแรก เสมอกัน 1-1 นะคะ ไปลุ้นกันครึ่งหลังค่ะ ซึ่งเกมในครึ่งหลังผ่านพ้นไป ซึ่งเกมในครึ่งหลัง ออสเตรีย เปิดให้กับมิคาเอล เกกอริก ก่อนที่เจ้าตัวจะฉลองโดยการชูเสื้อแสดงความห่วงใจให้กำลังใจคริสเตียน แล้วก็นาที 89 ตัวสำรองมายิงประตูปิดท้ายค่ะ ให้ออเตรียชนะมาเซียโดเนีย ฉลองชัยนัดแรกตั้งแต่ได้เริ่มเล่นยูโร กองหลัง เพราะว่าต้องการชัยชนะให้ได้เป็นนัดแรกนะคะ ทำสำเร็จแล้วค่ะ โดยการแข่งขันยูโรครั้งที่แล้ว เมื่อปี 2016 ออสเรีย ไม่สามารถคว้าชัยชนะได้แม้แต่ไปดูเกมการแข่งขันอีกคู่ ในกลุ่มเดียวกันค่ะ เตะกันที่กรุงอัมเตอร์ดัมนะคะ เจ้าบ้านเจอกับยูเครน เกมนี้มีประตูเกิดขึ้นในช่วงเ ในช่วงครึ่งเวลาหลัง จากประตูของจอร์จิโย เวนาดุม ลูกนี้สัดสุดสวยค่ะ เสียบใต้คาน ก็ดีใจท่างกลางกองเชียร์ค่อนข้างเยอะค่ะ ท่ามกลางกองเชียร์ค่อนข้างเยอะเลยค่ะ พังประตูในเธอร์แลนด์ นะประตู ห่าง 2-0 แต่แล้วยูเครนก็ไล่ตามมาดู 2-1 บอลโค้งเฉียดสามเหลี่ยมสุดสวยค่ะ พอฟอร์มคึกถัดมาแค่ 4 นาทีเท่านั้นตามตีเสมอในจังหวะฟรีคลิก เกมคู่นี้ถือว่าสนุกสุดมันเลยทีเดียว แล้วก็ท้ายเกมนาที 85 ให้กับเนเธอร์แลนด์ประเดิมประตูยูโร มาดูตารรางคะแนนการแข่งขันในกลุ่ม C กันค่ะ เป็นออสเตรียนะคะ มี 3 คะแนนค่ะ แล้วก็ที่ 2 เป็นเนเธอร์แลนด์ อัปเดตโปรแกรม เตรียมถ่ายทอดสดให้ได้ชมเหมือนกันค่ะ 3 คู่นะคะ เริ่มคู่แรก 20.00 น. เปิดเจอกับสาธาณรัสเช็ก โปแลนด์เจอกับสโลวาเกีย สเปนเจอกันสวีเดน ลงสนามในตอน 02.00 น. ค่ะ นอกจากนี้มีผลฟุตบอลมาฝากกันค่ะ นัดเปิดสนามเจอกันในกลุ่ม B บลาซิล ชนะ ในขณะที่ เฉือนชนะเอลกวาดอร์ 1 ประตูต่อ 0 มาดูอาการบาดเจ็บของคริสเตียน อิลิกเซนโปรเพลย์เยอร์ หลังจากที่คริสเตียน อิเล็กเซ็น กองกลางตัวรุกทีมชาติเดนมาร์กนะคะ เขาล้มลงที่สนามก่อนจบครึ่งแรก เกมการแข่งขันยูโร เมื่อคืนวันเสาร์ที่ผ่านมา ทำให้แฟนฟุตบอลช็อกทีมแพทย์นี่ต้องมาเร่งปฐมพยาบาล CPR เป็นการด่วน จากนั้นนำตัวส่งโรงพยาบาลนะคะ ซึ่งในเรื่องนี้ โมเซ่น โมเทน ว่าตอนที่เข้าไปดูอาการ หัวใจเขาหยุดเต้นไปแล้วด้วยค่ะ ก่อนที่จะช่วยกันกู้ชีพคืนนะคะ ทั้งนี้แพทย์ประจำชาติเดนมาร์กเปิดเผยผลการตรวจอาการจนถึงตอนนี้ค่ะ ส่วนสาเหตุยังไม่สามารถอธิบายได้ แต่ว่าเห็นเพียงแค่ภาพจากจอเท่านั้นนะคะ จึงยังไม่อาจอธิบายอะไรได้ค่ะ เบื้องต้นเป็นการหัวใจวายเฉียบพลัน แต่ว่าช่วยด้วยกระตุ้นด้วยการช็อตไฟฟ้าไป 1 ครั้งนั่นเองค่ะ เคสเตอร์ ฮุนมาน กุนซือทางด้านตำหนิการกระทำของทางยูฟ่านะคะ ที่บีบให้ลูกทีมตัดสินใจในช่วงเวลาที่ยากลำบากบอกว่า ต้องเล่นต่อในวันอาทิตย์ คือต้องเล่นกันตั้งแต่ตอนเที่ยง ฮุนมานเป็นเรื่องที่ผิดพลาดค่ะ ที่ทำให้ทีมตัดสินใจระหว่าง 2 สถานการณ์สำคัญอย่างนี้นะคะ เนื่องจากนักเตะยังไม่รู้เลยว่าจะเสียเพื่อนที่ดีที่สุด และพวกเขาต้องตัดสินใจว่า ต้องแข่งขันต่อหรือไม่ เป็นการปกป้ององค์กรของตนเอง ก็คือเกมการแข่งขันระหว่างเดนมาร์กและฟินแลนด์กลับมาแข่งขันต่อทั้ง 2 ทีมนั้น เป็นเพราะนักเตะ นั่นเองค่ะ ก็ต้องรอดูกันต่อไป เรื่องนี้จะจบกันอย่างไรค่ะ คิริยัน เอมบับเป ได้เปิดใจถึงประเด็นขัดแขงกับดาวยิงทีมชาตินะคะ ร่วมทีมชาตินะคะ บอกว่าเปนสไตล์ที่แตกต่าง ก็เป็นเรื่องราวของ เขาออกมาเคลียร์ประเด็นที่มีปัญหากับชิรูนะคะ บอกว่าเป็นเรื่องของสไลต์กันเล่นเท่านั้นค่ะ ให้สัมภาษณ์ หวงบอลไม่ยอมส่งบอลให้ จนเกิดอาการไม่พอใจกันขึ้น แม้ว่าชิรูจะออกมาขอโทษแล้วก็ตามนะคะ แน่นอนว่าทาวเทนเนอร์ของทีม ล่าสุดการแถลงข่าวก่อนเกม ถึงประเด็นนี้เหมือนกันค่ะ เขาบอกว่าขอให้ความสำคัญกับทีมเป็นหลัก พร้อมยอมรับว่าอาจจะส่งบอลให้กับชิรูน้อยเกินไปหากเทียบกับการส่งบอลให้ เพราะว่าเป็นสไตล์การเล่นที่แตกต่างกันข้ามไปดูผลงานของทีมวอลเลย์บอลสาวไทยเรา กับภารกิจลุยศึกเนชันลีกประเทศอิตาลีก็สู้สุดความสามารถ3 เซ็ตรวดค่ะ วอลเลย์บอลเนชันลีก ซีซั่น 2021 กันที่ประเทศอิตาลีนะคะ แข่งขันมานัดที่ 21 ของทัวร์นาเมนท์แล้ว นี่ล่ะค่ะ แข่งขันมา 10 นัด ชนะ 1 แพ้ 9 อันดับ 16 เจอกับโปรแลนด์ ที่อันดับ เกมนี้ 6 คนแรกยังเป็นชุดเดิมปลื้มจิตร พิมพ์ขาว หัวเสา แล้วก็บรรดาผู้เล่นดาวรุ่งก็ลงมาสลับสับเปลี่ยนบ้างนะคะ สนุกสูสี แต่ว่า สู้ความสูงใหญ่ของโปแลนด์ ซูซาน่า โกเลสกา ผู้เล่นของโปแลนด์นี่ทำสกอลล์สูงที่สุดเลยนะคะ คนเดียว 18 คะแนนค่ะ ก็ทำให้เกมการแข่งขันแพ้ไป 3 เซ็ตรวด 23-25 20 ต่อ 25 คะแนน ทีมไทยลงเล่น 11 นัด ชนะ 1 แพ้ 10 มี 3 แต้ม แม็กซ์นี้ทีมลูกยากสาวไทยเรา มีอรอุมรจเป็นคนที่ทำสกอลล์มากที่สุด เดี๋ยวโปรแกรมต่อไป ทีมไทยนัดที่ 2 เจอกับทีมชาติบราซิล อันดับ 2 ของดลก ครั้งล่าสุดนะคะ แข่งขันคืนนี้ 0.30 น. ค่ะ ขณะที่เกมการแข่งขันเทนนิสFrensh Open ค่ะ ผลงานของโนวาส ชนะสเตฟานอซ รายการนี้สมัยที่ 2 ของตัวเองค่ะ แกรนด์สแลมป์ ประเทศฝรั่งเศส ไฮท์ไลต์ถือว่ามันเลยทีเดียว ประเภทชายเดี่ยวรอบชิงระหว่างมืออันดับ 1 ของโลก เป็นรองแชมป์เก่าจากเซอร์เวียด้วย มือ 5 ของรายการ 2 เซ็ตแรกเป็นซีซีฟาตเล่นได้ดีกว่า แต่ว่าโยโควิดไม่ยอมง่าย ๆ ค่ะ พลิกสถานการณ์แก้เกมมากวาดรวดเดียว 3 เซ้ตคพลิกกลับมาชนะยาโควิดชนะไป 3 ต่อ 2 เซ็ต 6 ต่อ 7 6 ต่อ 3 6 ต่อ 2 และ 6 ต่อ 4 คว้าแชมป์สมัยที่ 2 ในอาชีพของเขาด้วย รับเงินรางวัลกลับบ้าน ประมาณ 1,400,000 ยูโรด้วยกัน ขณะที่… น่าเสียดายค่ะ ปิดเซตสุดท้ายได้ ได้เงินรางวัลปลอบใจ ค่ะ และทั้งหมดนี้คือข่าวกีฬาทั้งหมดนี้ พี่ป๋องน่าจะดีใจกับโยโควิชนะ ที่ชนะได้ // ค่ะ ขอบคุณค่ะ ส่งท้ายข่าวเที่ยง ด้วยการแข่งเรือมังกร ในมณฑลหยูหนานของจีนค่ะ ถึง 32 ทีมค่ะ // หมดเวลาสำหรับข่าวเที่ยงนะครับ สำหรับการติดตามรับชมครับ ทีมข่าว NBT</w:t>
      </w:r>
    </w:p>
    <w:p>
      <w:pPr>
        <w:pStyle w:val="BodyText"/>
      </w:pPr>
      <w:r>
        <w:t xml:space="preserve">[เสียงดนตรี]</w:t>
      </w:r>
    </w:p>
    <w:p>
      <w:pPr>
        <w:pStyle w:val="BodyText"/>
      </w:pPr>
      <w:r>
        <w:t xml:space="preserve">(คุณสุภนันท์) สวัสดีครับ ต้อนรับคุณผู้ชมทุกท่านการแถลงข่าวของศูนย์บริหารสถานการณ์ COVID-19 หรือ ศบค. จากทำเนียบรัฐบาล 2564 นะครับ วันนี้น้อง ๆ นักเรียนในหลายพื้นที่ อาจจะได้มีโอกาสเริ่มเปิดเรียนกันอีกครั้งหนึ่ง ฉีดวัคซีนก็เดินหน้าปูพรมฉีดกันอย่างเต็มที่ โดยเฉพาะสำหรับกลุ่มก้อน วันนี้สำหรับประเด็นสำคัญและสถานการณ์ประจำวัน นายแพทย์ทวีศิลป์ วิษณุโยธิน เรียนเชิญครับ</w:t>
      </w:r>
    </w:p>
    <w:p>
      <w:pPr>
        <w:pStyle w:val="BodyText"/>
      </w:pPr>
      <w:r>
        <w:t xml:space="preserve">(นายแพทย์ทวีศิลป์) กราบสวัสดีครับ พี่นอ้ปนะครับ กับการรายงานสถานการณ์ COVID-19 นะครับ วันนี้มีการรายงานอยู่ที่ 3,355 รายนะครับ ทำให้อันดับของประเทศไทยอยู่ที่ 79 ของโลกนะครับ เมื่อเช้านี้การประชุมทำให้ EOC ก็ได้มีการพูดคุยกันถึงลำดับต่าง ๆ ให้เปรียบเทียบด้วยนะครับ ว่าเรื่องของการสะสมนี่คงไม่พอ ต้องมาดูเรื่องขของการติดเชื้อรายใหม่ ต้องมาดูยอดอันดับของการตาย ก็โชคดีว่า เราก็ยังมาอยู่ในลำดับหลัง ๆ อยู่นะครับ ก็ต้องขอขอบพระคุณพี่น้องประชาชนที่ช่วยกันในการที่จะดูแลสุขอนามัยส่วนตัวด้วยนะครับ บ่งบอกถึงอนาคตของประเทศ ก็ยังต้องเป็นข้อเดือนใจสำหรับบางประเทศ อย่างเช่นที่อังกตัวเลขของการติดเชื้อก็ยังเยอะอยู่นะครับ 7,490 เมื่อเช้านี้ก็คุยกันครับ ทั้งประเด็นต่าง ๆ วัคซีนเป็นทั้งคำตอบ แต่ขณะเดียวกับก็ยังเป็นเรื่องใหม่อย๔ที่เราจะต้องมีการป้องกันในเรื่องอื่น ๆ ตามมาด้วยนะครับ ตามมาด้วยนะครับ เพราะฉะนั้น เรียนรู้กันเป็นรายวันเลย วันนี้มีผู้ป่วยหายแล้ว ที่เจอรายใหม่นะคะ หายไป 3,530 รายนะครับ ทำให้ตัวเลขที่ตอนนี้ยืนยันสะสมของทั้งปีนะครับ นี้ 199964 ราย พรุ่งนี้ก็น่าจะขึ้นถึง200,000 แล้วนะครับ ตอนนี้ แล้วก็ในการเสียชีวิตวันนี้ 17 คนนะครับ ทำให้ยอดรวม คิดเป็น ซึ่งก็ต่ำกว่าในหลาย ๆ ประเทศทั่วโลกนะครับ ต้องขอบคุณพี่น้องทางด้านชาวบุคลากรทางการแพทย์สาธารณสุขทั้งหลาย ถึงแม้จะมีการรายงานเป็นข่าวร้าย 2 หลักอยู่เรื่อย ๆ นะครับ ในโรงพยาบาลนะครับ 14,008 ราย ในโรงพยาบาลสนาม 14,008 ราย โรงพยาบาลสนาม 46 รายนะครับ แล้วก็มีอาการหนัก 1,261 ราย ใส่ท่อช่วยหายใจ 360 นะครับ การฉีดวัคซีนก็ฉีดไปแล้ว 6,108,000 ก็เป็นเข็มที่ 1 ประมาณ 450,000 กว่าราย เข็มที่ 2 ไปแล้ว 1,600,000 กว่ารายนะครับ ประเด็นของวัคซีนก็ในช่วงวันหยุดที่ผ่านมาก็มีข่าวคราว ถ้าภาษาข่าวก็มีดราม่าเกิดขึ้น สิ่งที่เดี๋ยววันนี้ก็เมื่อเช้านี้นะครับ ก่อนที่จะเข้ารายการนี้นะครับ ก็มีการแถลงข่าวโดยท่านเลขาฯ สมช. ท่านผู้ว่าราชการจังหวัดกรุงเทพมหานครนะครับ ท่านผู้ว่าราชการกรุงเทพฯ มหานคร และกรมควบคุมโรคนะครับ โดยท่าน ผอ. ศปก. ศบค. นะครับ ซึ่งเป็นท่านเลขาฯ สมช. นะครับ ก็ได้มา นำทีมนี้มา โดยได้นำเรียนกับพี่น้องประชาชนว่า ได้ดำริของท่าน ผอ.ศบค. นะครับ ว่าข่าวคราวที่เกิดขึ้นนั้นก็อาจต้องสร้างความมั่นใจให้พี่น้องประชาชนอย่างไร ท่านอธิบดีกรม เกลิ่นนำในเรื่องของการ Supply แผนแผนการจัดหาวัคซีนนะครับ ซึ่งแต่เดิมนั้น บอกว่าเดือนมิถุนายนนี้จะได้ประมาณ 6 ล้านนะครับ ก็นำไปสู่การวางแผนนะครับ มีแผนจัดหา กับแผนจัดการกระจายวัคซีน 2 แผนนี้ต้องสอดคล้องกัน ต้องไปด้วยกัน แผนการของการจัดหานี่ ครึ่งเดือนแรกเป็นไปตามแผน ก็ได้ฉีดกันไป แต่ว่าครึ่งเดือนหลังนี่ตอนนี้ดู ฟังดูเหมือน ของเนื่องจากวัคซีนนี้ก็เป็นวัคซีนใหม่ ต้องผ่านกระบวนการให้มั่นใจ มันเป็นชีววัตถุนะครับ ซึ่งเราจะต้องดูแลกันอย่างดี เพราะฉะนั้น เรื่องต่าง ๆ เหล่านี้ เรื่องของเงื่อนเวลา เกิดการ Supply Demand กับ Supply ไม่เท่ากัน เพราะฉะนั้น ที่ขรุขระนี่ การจองแต่เดิมเราค่อนข้างแน่นหรือ เรียกว่า หมอพร้อม ลงทั้งวันเวลา ตัวเลขขอวัคซีนเข้าไปด้วยนะครับ เพราะฉะนั้น ที่เราบอกว่าหมอพร้อมแล้วก็มีการลงในรายละเอียดอันนี้ ก็ทำให้ฟิกไปสักหน่อยหนึ่ง ซึ่งนำเรียน ซึ่งตอนหลังมา ก็มีระบบที่รับลงทะเบียนอีกหลากหลายระบบนะครับ อย่างไรก็ตามแต่ หลักการ Demmend ดีมาน จะได้มา ก็ไม่ได้มา ก็เลยทำให้เกิดการ Supply มีรอมาแล้ว Supply ที่แต่เดิมนั้น ก็คือหมายถึงการร้องขอให้พี่น้องประชาชนเข้ามาฉีดนะครับ ได้รับความร่วมมือเป็นอย่างดี คิวจองเต็ม แล้วก็ล้นกว่าที่จะมีการ Supply หรือ มีการให้กันมา Supply หรือการให้กันมานะครับ เพราะฉะนั้น Demend มีมาก Su ผมในฐานะที่เป็นโฆษก ศบค. ก็ต้องรับผิดชอบในด้านนี้ ในแทนหน่วยงานต่าง ๆ ทั้งหมดนะครับ ที่ดูแลทางด้านนี้นะครับ ผมขอกราบขออภัยเป็นอย่างสูง ในความใส่ใจพี่น้องประชาชน พวกเราทำงานเป็นอย่างหนัก แล้วก็ทุกส่วน ทุกฝ่าย ต้องการที่จะหาวัคซีน มาโดยเร็ว แล้วก็มาให้กับพี่น้องประชาชนอย่างที่เราตั้งใจ และหวังไว้ แต่ไม่ได้อย่างที่คิดนะครับ อย่างไรก็ตามแต่วันนี้ ภาพบรรยากาศของข่าวที่ออกมา แสดงถึงความสนใจของพี่น้องประขอบพระคุณเป็นอย่างสูง ขอให้ท่านได้ติดตามในเรื่องตรงนี้ แล้วก็เราในทุกภาคส่วน กรมควบคุมโรค ทางกระทรวงสาธารณสุข ก็จัดหากันอย่างเต็มที่ ก็ยังให้คำมั่นว่าจะทำให้อย่างเต็มที่ แล้วก็จะทำให้อย่างดีนะครับ รวมถึงเราก็มีบริษัทที่ดูแลทางด้านนี้ที่จะทำวัคซีนเกิดขึ้นอยู่ในประเทศไทย ในความตั้งใจของทุก ๆ คน คงจะทำให้สิ่งที่ต่าง ๆ เหล่านี้เดินไปได้อย่างดีนะครับ ขอให้ท่านยังคงให้ความมั่นใจกับสิ่งที่เราเป็นอยู่ ณ ขณะนี้ เพื่อที่เราจะก้าวผ่านวิกฤตไปด้วยกัน ภาวะวิกฤตินะครับ ท่าน ผอ.ศบค. อยากให้คนไทยรักกัน แล้วเราจะได้มีการร่วมไม้ร่วมมือกันได้อย่างยิ่งนะครับ ท่านทราบ ฝากความห่วงใยมา สิ่งต่าง ๆ นั้น ความเห็นไม่ตรงกัน การทำงาน ที่มีเรื่องที่จะต้องลงในรายละเอียดเยอะแยะมากมาย ขอให้ทุกฝ่ายทุกส่วนได้มีการพูดคุยกัน เมื่อเช้านี้ทางท่านผู้ว่ากรุงเทพมหานคร ท่านอธิบดี กรมควบคุมโรค ท่านก็ยืนยันว่า ทุกอย่างต้องขอขอบคุณซึ่งกันและกัน ทั้งส่วนที่จัดหา อีกส่วนเป็นการกระจายและฉีด ก็ต้องพึ่งพาอาศัยกันนะครับ ก็อยากจะให้เห็นแล้วก็อยากจะฝากขอบพระคุณ ตรงนี้ด้วย แล้วเราจะข้ามผ่านมันไปด้วยกันนะครับ วันนี้ นะครับ วันนี้ที่รายงานโดยกรมควบคุมโรคนะครับ มีการฉีดไปแล้วนะครับ เพิ่มขึ้นเมื่อวานนี้ 186000 นะครับ ทำให้ยอดรวมสะสม 6,180,000 กว่าอย่างที่กล่าวไว้นะครับ เข็ม 1 เข็ม 2 แล้วก็แยกเป็นยี่ห้อก็ขอให้ท่านได้รับทราบ แล้วมาแยก เนื่องจากเป็นจังหวัดที่มีการแพร่ระบาดจากตรงนี้มาก หลายคนบอกว่าน่าจะต้องเริ่มมาฉีด แล้วก็ตรงนี้ล่ะครับ ที่ทำให้แผนของการฉีดวัคซีน เพราะว่าเราต้องมีการใช้วัคซีนตัวหนึ่ง จะเห็นยอดของกรุงเทพมหานครนะครับ อยู่ที่เข็มที่ 1 นี่นะครับ อยู่ที่ 17.5 เปอร์เซ็นต์ และเข็มที่ 2 17.8 จังหวัดภูเก็ตนั้นเราวางไว้ว่าเป็น ภูเก็ตโมเดล คำพูดนี้คงจะติดคุ้นปากแล้วนะครับ จะเป็นพื้นที่ทดลองให้มีการได้รับวีคซีนให้ได้มากที่สุด เพื่อเราจะได้เปิดภูเก็ตขึ้นมา อันนี้ก็ได้ 60.9 เปอร์เซ็นต์ เข็ม 1 และเข็ม 2 อยู่ที่ 2 จังหวัดนี้นะครับ ก็จะมีการได้รับวัคซีนให้เป็นไปตามแผนที่ว่านี้นะครับ มาดูในกลุ่มต่าง ๆ ล่ะ แล้วเป็นอย่างไรบ้างนะครับ ก็พบว่า บุคลากรทางการแพทย์ ที่จะได้รับวัคซีนให้มากที่สุด ตอนนี้เข็ม 1 เข็ม 2 รวมกันไปแล้วนี่ ได้ประมาณ 86.5 เปอร์เซ็นต์นะครับ เจ้าหน้าที่ด่านหน้า แล้วก็อาสาสมัครประจำหมู่บ้าน 10.4 เปอร์เซ็นต์ ส่วนกลุ่มของผู้ที่มีมีกลุ่มโรคเรื้อรังนะครับ ลองลงมา 1.5 เปอร์เซ็นต์ แล้วก็ประชาชนทั่วไป 2 เปอร์เซ็นต์ แล้วก็ผู้มีอายุ โดยรวมแล้ว 3.3 เปอร์เซ็นต์ ถ้าเป้าหมายอยู่ที่ 50,000,000 คนนะครับ ก็ยังต้องพยายามกันเต็มที่นะครับ ไปดูผู้ที่เสียชีวิตนะครับ กรุงเทพฯ 14 ราย สมุทรปราการ อยุธยา อ่างทอง จังหวัดละ 1 รายนะครับ เรื่องของปัจจัยเสี่ยงแล้วก็เรื่องของโรคประจำตัวยังคล้าย ๆ เดิมนะครับ ชาย 71 ปี ก็ยังเป็นผู้สูงอายุที่ยังต้องดูแลพวกท่านอยู่นะครับ ต้องขอแสดงความเสียใจกับญาติพี่น้องผู้ที่เสียชีวิตใน 17 รายนี้ด้วยนะครับ มาจากต่างประเทศล่ะครับ ครั้งนี้มี 11 รายนะครับ เป็นกัมพูชา ช่องทางธรรมชาติ 3 ช่องทางธรรมชาติอีก 1 นะครับ โดยทางด้านของด่านของต่าง ๆ นี่ก็ทำงานกันอย่างเต็มที่นะครับ แล้วก็มี 339 ราย ที่ถุกจับกุมในรอบ 24 ชั่วโมง ก็ต้องขอความร่วมมือกับทุก ๆ ท่านนะครับ ที่ทำงานทางด้านชายแดน ขอส่งกำลังใจไปถึงท่าน แต่ส่วนคนที่พยายามลักลอบก็ขอให้ท่านเห็นแก่ประเทศชาติด้วยนะครับ ก็คือพาหะโรคนั่นเองนะครับ เรื่องของลำดับของรายใหม่นะครับ กรุงเทพมหานคร นครปฐม นนทบุรี สมุทรปรากากร สงขลา นครศรีธรรมราช และชลบุรีเป็น 10 อันดับแรกนะครับ กรุงเทพมหานครยอดยังไม่ถึงพันนะครับ 925 นะครับ นครปฐม 292 นะครับ 232 ยังคง ๆ ทรง ๆ ไว้นะครับ ที่เป็นยอดสะสม ผมขออนุญาตขึ้นฝากไว้อยู่ที่ Facebook ทางศูนย์ข้อมูล COVID ที่เป็นเฟซบุ๊ก แล้วก็ไปดู 27 จังหวัดนะครับ ที่เป็น 0 รายนะครับ ก็ขออนุญาตอัปโหลดขึ้นไปไว้ เมื่อเช้านี้ของทาง ศปก.ศบค. ก็นำเอาคณะ ศูนย์บูรณาการได้มารายงานในรายละเอียดของแต่ละจังหวัดนะครับ ก็ผมขออนุญาตนำเป็นสไลด์สัก 3 แผ่นนี้ ก็เห็นภาพของกทม. ที่ติดตามปทุมวัน นครปฐมก็ติดตามที่อำเภอสามพราน อำเภอเมือง นครปฐมนะครับ ซึ่งเป็นโรงงานเกี่ยวข้องกับเรื่องทางด้านไก่ แล้วก็หมู อันนี้มี Cluster ใหม่ เป็นโรงหมู แล้วก็นนทบุรีนะครับ ก็เป็นแคมป์คนงานก่อสร้าง สมุทรปราการอันนี้มีคลัสเตอร์ใหม่ในหมู่บ้านนะครับ แล้วก็ทางด้านชุมชนของเทศบาล อันนี้เป็น Cluster ใหม่ โรงงานอาหารทะเล แล้วก็ปลาแช่งแข็ง 12 แล้วก็ 6 รายตามลำดับนะครับ ส่วนสงขลา ก็จะเป็นที่สะเดา และอำเภอเมืองนะครับ เป็นบริษัทให้เช่าห้องเย็น พบไป 27 ราย เมื่อวานนี้เองนะครับ นครศรีธรรมราช อันนี้ก็เอยะพบถึง 83 นะครับ เป็นคลัสเตอร์ใหม่ที่ท่าศาลากรมคีรีนะครับ เป็นแคมป์คนงานก่อสร้างที่ธัญญบุรีนะครับ 5 ราย เป็นคลัสเตอรร์เล็ก ๆ นะครับ ปัตตานี ก็เป็นอาหารทะเลกระป๋องนะครับ พบเพิ่มขึ้น 33 ก็รวมเป็น 63 นะครับ ชลบุรีก็ศรีราชา ส่วนอีกแผ่นหนึ่งนะครับ เป็นระนอง ตรัง สระบุรี พังงา ตาก กำแพงเพชร มีที่ฉะเชิงเทรา เป็นโรงงานน้ำ18 ราย ขออนุญาตให้ท่านผู้ชมได้รับทราบ แล้วก็ติดตามจากทางจังหวัดนะครับ คณะกรรมการโรคติดต่อจังหวัดลงในราย ไปสู่การความรับรู้ภายใน ฝากพี่น้องประชาชนได้ให้ความร่วมมือ กับโรคติดต่อจังหวัดด้วยนะครับ ส่วนของ กทม. เช่นเคยนะครับ ขออนุญาตได้นำเสนอขึ้นมาเป็นคลัสเตอร์ต่างๆ ทางสำนักอนามัย ที่ต้องเฝ้าระวังนะครับ ทั้งหมด 84 แห่ง นะครับ ซึ่งก็เป็นทั้งในเชิงของเฝ้าระวังสูงสุดนะครับ ที่ปรากฏตรงนี้ ตัวหนังสือเล็กนิดหนึ่งนะครับ ผมขอนำมาเป็นตัวหนังสือแผ่นเดียว ก็ให้เห็นถึงเป็นแบ่ง เราบริหารจัดการผ่านเป็นลักษณะของกลุ่มเขตครับ คือ คือ กรุงเทพฯ เหนือ กรุงเทพฯ กลาง รวมถึงกรุงธนฯ เหนือ กรุงธนฯ ใต้ ผอ.ศปก.ศบค. ก็ได้นำเรียนให้ทางท่านรองปลัดกรุงเทพมหานครซึ่งดูแลในแต่ละโซนนี่มาพูดถึงการเกริ่นของโรค การควบคุมการป้องกัน การบำบัดรักษาต่าง ๆ นะครับ ซึ่งนำเรียนว่าก็เราแบ่งเป็นกลุ่มเล็ก ๆ ด้วยนะครับ ด้วยนะครับ SML ก็คือขนาดของการติดเชื้อ และลักษณะของสถานประกอบการ ก็มีวิธีต่าง ๆ กันไป ในที่ประชุมเราลงรายละเอียดเยอะกว่านี้นะครับ ผมขออนุญาตกราบเรียนในเรื่องต่าง ๆ เหล่านี้เราติดตามเป็นรายวัน แต่ขออนุญาตนำเสนอในแต่ละชื่อ แต่ละส่วน เพื่อที่เราจะได้นำไปสู่การสื่อสารกันไปถึงเขตต่าง ๆ นะครับ คลัสเตอร์ที่เป็นห่วงเป็นใย ก็คือเพิ่มขึ้นเรื่อยจาก 30, 40, 50 ซึ่งถ้าเราได้ร่วมกัน Cluster ขนาด S M L เราก็ไม่หวังว่าจะเกิดเลยนะครับ แต่ขนาดเล็กลงไปให้มากที่สุด ก็ฝากทุกท่านด้วยนะครับ ก็จะต้องช่วยกัน ถึงแม้ติดเชื้อไม่กี่แต่ก็อาจจะแพร่ระบาดไปได้มาก ๆ รายงาน และที่สำคัญวันนี้ไม่มีคลัสเตอร์ที่เกิดขึ้นใหม่ครับ ก็ขอขอบพระคุณพี่น้องประชาชนเป็นอย่างสูงครับผม</w:t>
      </w:r>
    </w:p>
    <w:p>
      <w:pPr>
        <w:pStyle w:val="BodyText"/>
      </w:pPr>
      <w:r>
        <w:t xml:space="preserve">(คุณสุภัน สำหรับที่จะฝากทิ้งท้ายไว้ไหมครับ นะครับ และเด็ก ๆ เอา หลายคน เป็นห่วงเป็นใยเวลาจะส่งเด็ก ๆ ไปเรียนหนังสือ ก็มีความคิดอยู่ 2-3 แบบที่เราเจออยู่เป็นประจำ ลำดับที่ 1 อยากให้เขาไปเรียน ลำดับที่ 2 ไม่อยากให้เขาไปเรียน ความขัดแย้งในเชิงของความเห็นกัน แต่อย่างไรก็ตามแต่นะครับ เราต้องอยู่กับโรคนี้ เราต้องปรับวิถีชีวิตต่าง ๆ กันไปนะครับ เด็ก ๆ เราได้รับทราบข้อมูล มีโอกาสติดเชื้อได้ไหม แต่ว่าความรุนแรงของโรคก็ไม่ได้เป็นมากนะครับ แต่คนที่ต้องดูแลเขา คือ ครูบาอาจารย์ พ่อแม่พี่น้องเขา ที่เป็นผู้ปกครองประชาชนทั้งหลายนี่ล่ะครับ การดูแลอย่างใกล้ชิด คุณครูก็เป็นกลุ่มเป้าหมาย เพราะฉะนั้น การเรียนก็จะมีหลายระบบ ซึ่งทางกระทรวงศึกษาธิการก็ได้ออกแบบมานะครับ ในโซนที่เป็นพื้นที่ควบคุมสูงสุดก็เรียนแบบลักษณะของการใช้ ส่วนพื้นที่ที่เป็นพื้นที่ควบคุม 17 จังหวัด อันนี้ก็สามารถจัดการได้นะครับ ในลักษณะของการให้ไปเรียนในโรงเรียนนะครับ ก็คือพื้นที่ควบคุม 56 จังหวัดนี้ ถาพในต่างจังหวัด มีเด็กไปเรียนหนังสือต่าง ๆ ฝากพ่อแม่พี่น้องที่เป็นผู้ปกครอง ฝากดูแลสุขอนามัยของพวกเขาด้วยนะครับ เพื่อนำไปสู่การเรียนรู้นำไปสู่การพัฒนาของสมองเขา เพราะฉะนั้น โรคต้องไม่ปิดกั้นการเรียนรู้ของทุก ๆ คนนะครับ ก็สิ่งที่เกิดขึ้นก็ผมก็ฟัง แล้วก็ใช้คำนี้</w:t>
      </w:r>
      <w:r>
        <w:t xml:space="preserve"> </w:t>
      </w:r>
      <w:r>
        <w:t xml:space="preserve">“</w:t>
      </w:r>
      <w:r>
        <w:t xml:space="preserve">สิ่งที่เกิดขึ้นล้วนดีเสมอ</w:t>
      </w:r>
      <w:r>
        <w:t xml:space="preserve">”</w:t>
      </w:r>
      <w:r>
        <w:t xml:space="preserve"> </w:t>
      </w:r>
      <w:r>
        <w:t xml:space="preserve">ล้วนดีเสมอ เรานำทุกเรื่องมาสอนหลานเรานะครับ ถึงแม้จะเกิดโรคระบาด เราจะได้เรียนหนังสือ หรือได้เรียนในหลายรูปแบบ เขาก็จะได้รับรู้สิ่งใหม่ ๆ ดีทั้งนั้นเลยครับ ก็ฝากไว้ตรงนี้ครับ ฝากไว้เป็นอย่างสูงครับ นายแพทย์ทวีศิลป์ วิษณุโยธินนะครับ ก็ต้องบอกว่าเรื่องของการเปิดเรียนนั้น วันนี้ก็มีองค์กรที่เป็นองค์กรระหว่างประเทศ ยูนิเซฟบอกว่าเห็นด้วยนะครับ กับกระทรวงศึกษาธิการ ให้เรียนนะครับ ในวันที่ 14 มิถุนายน โดยใช้ช่องทางการเรียนการสอนในวิธีที่เหมาะสมของโรงเรียนแต่ละแห่งตามสถานการณ์เรื่องของการเรียนการสอน ความสำคัญ และมีความจำเป็น ซึ่งรัฐบาลเองก็ให้ความสำคัญในเรื่องนี้นะครับ ลำดับต่อไปนะครับ จะเป็นการสื่อสารในภาคภาษาอังกฤษนะครับ เรียนเชิญท่านณัฐภานุ นพคุณ เรียนเชิญครับ</w:t>
      </w:r>
    </w:p>
    <w:p>
      <w:pPr>
        <w:pStyle w:val="BodyText"/>
      </w:pPr>
      <w:r>
        <w:t xml:space="preserve">(คุณณัฐภาณุ) สวัสดีครับ</w:t>
      </w:r>
    </w:p>
    <w:p>
      <w:pPr>
        <w:pStyle w:val="BodyText"/>
      </w:pPr>
      <w:r>
        <w:t xml:space="preserve">[ภาษาต่างประเทศ] สวัสดีครับ</w:t>
      </w:r>
    </w:p>
    <w:p>
      <w:pPr>
        <w:pStyle w:val="BodyText"/>
      </w:pPr>
      <w:r>
        <w:t xml:space="preserve">(คุณสุภนันท์) ครับ ขอบพระคุณนะครับ ท่านณัฐภานุ นพคุณ อธิบดีกรมช่วงหน้าในช่วงสนทนาของเราจะร่วมพูดคุยกับท่านนายแพทย์พรเทพ ศิริวัฒนารังสรรค์ นะครับ สำรหับ ป้องกันแห่งประเทศไทย ถึงในการเตรียมตัว ผู้ที่จะมีคิวไปรับวัคซีน ต้องเตรียมตัวอย่างไร ขณะเดียวกันผู้ที่รับวัคซีนมาแล้ว อาการที่เกิดขึ้นนี่จะมีแนวทางในการป้องกันตัวเองอย่าไง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14 มิ.ย. 64)</dc:title>
  <dc:creator/>
  <cp:keywords/>
  <dcterms:created xsi:type="dcterms:W3CDTF">2021-06-14T06:34:53Z</dcterms:created>
  <dcterms:modified xsi:type="dcterms:W3CDTF">2021-06-14T06:3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4 มิถุนายน 2564 เวลา 12.10 น.</vt:lpwstr>
  </property>
  <property fmtid="{D5CDD505-2E9C-101B-9397-08002B2CF9AE}" pid="3" name="subtitle">
    <vt:lpwstr/>
  </property>
</Properties>
</file>